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D261ED" w14:textId="77777777" w:rsidR="00D64269" w:rsidRDefault="00D64269" w:rsidP="00D64269">
      <w:pPr>
        <w:spacing w:after="0" w:line="240" w:lineRule="auto"/>
        <w:ind w:right="-1"/>
        <w:jc w:val="right"/>
        <w:rPr>
          <w:rFonts w:ascii="Times New Roman" w:hAnsi="Times New Roman" w:cs="Times New Roman"/>
          <w:sz w:val="24"/>
          <w:szCs w:val="24"/>
        </w:rPr>
      </w:pPr>
    </w:p>
    <w:p w14:paraId="55038EB9" w14:textId="77777777" w:rsidR="00D64269" w:rsidRPr="00B328C8" w:rsidRDefault="00D64269" w:rsidP="00D6426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BF342C" wp14:editId="70412D36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2" name="Поле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991636" w14:textId="77777777" w:rsidR="00D64269" w:rsidRDefault="00D64269" w:rsidP="00D6426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27F5FE5E" w14:textId="77777777" w:rsidR="00D64269" w:rsidRPr="001070AF" w:rsidRDefault="00D64269" w:rsidP="00D6426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32C3371" w14:textId="77777777" w:rsidR="00D64269" w:rsidRPr="001070AF" w:rsidRDefault="00D64269" w:rsidP="00D6426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71BE40FA" w14:textId="77777777" w:rsidR="00D64269" w:rsidRPr="001070AF" w:rsidRDefault="00D64269" w:rsidP="00D64269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2ACFA93D" w14:textId="77777777" w:rsidR="00D64269" w:rsidRDefault="00D64269" w:rsidP="00D6426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B9C4AB8" w14:textId="77777777" w:rsidR="00D64269" w:rsidRPr="001070AF" w:rsidRDefault="00D64269" w:rsidP="00D6426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35EB7293" w14:textId="77777777" w:rsidR="00D64269" w:rsidRPr="001070AF" w:rsidRDefault="00D64269" w:rsidP="00D64269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24974373" w14:textId="77777777" w:rsidR="00D64269" w:rsidRPr="009A54F2" w:rsidRDefault="00D64269" w:rsidP="00D64269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Поле 2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" fillcolor="white [3201]" strokeweight=".5pt">
                <v:textbox>
                  <w:txbxContent>
                    <w:p w14:paraId="4C991636" w14:textId="77777777" w:rsidR="00D64269" w:rsidRDefault="00D64269" w:rsidP="00D6426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27F5FE5E" w14:textId="77777777" w:rsidR="00D64269" w:rsidRPr="001070AF" w:rsidRDefault="00D64269" w:rsidP="00D6426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32C3371" w14:textId="77777777" w:rsidR="00D64269" w:rsidRPr="001070AF" w:rsidRDefault="00D64269" w:rsidP="00D64269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71BE40FA" w14:textId="77777777" w:rsidR="00D64269" w:rsidRPr="001070AF" w:rsidRDefault="00D64269" w:rsidP="00D64269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2ACFA93D" w14:textId="77777777" w:rsidR="00D64269" w:rsidRDefault="00D64269" w:rsidP="00D64269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B9C4AB8" w14:textId="77777777" w:rsidR="00D64269" w:rsidRPr="001070AF" w:rsidRDefault="00D64269" w:rsidP="00D64269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35EB7293" w14:textId="77777777" w:rsidR="00D64269" w:rsidRPr="001070AF" w:rsidRDefault="00D64269" w:rsidP="00D64269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24974373" w14:textId="77777777" w:rsidR="00D64269" w:rsidRPr="009A54F2" w:rsidRDefault="00D64269" w:rsidP="00D64269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  <w:proofErr w:type="spellEnd"/>
    </w:p>
    <w:p w14:paraId="04872FF2" w14:textId="77777777" w:rsidR="00D64269" w:rsidRPr="00B328C8" w:rsidRDefault="00D64269" w:rsidP="00D6426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5146F722" w14:textId="77777777" w:rsidR="00D64269" w:rsidRPr="00B328C8" w:rsidRDefault="00D64269" w:rsidP="00D6426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2A83B13D" w14:textId="77777777" w:rsidR="00D64269" w:rsidRPr="00B328C8" w:rsidRDefault="00D64269" w:rsidP="00D6426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19333B7E" w14:textId="77777777" w:rsidR="00D64269" w:rsidRPr="005D172C" w:rsidRDefault="00D64269" w:rsidP="00D6426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5D7E0B71" w14:textId="77777777" w:rsidR="00D64269" w:rsidRPr="00B328C8" w:rsidRDefault="00D64269" w:rsidP="00D64269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4789D082" w14:textId="77777777" w:rsidR="00D64269" w:rsidRPr="00B328C8" w:rsidRDefault="00D64269" w:rsidP="00D6426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D10D8A2" w14:textId="77777777" w:rsidR="00D64269" w:rsidRPr="00B55E1E" w:rsidRDefault="00D64269" w:rsidP="00D64269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посада, підрозділ)</w:t>
      </w:r>
    </w:p>
    <w:p w14:paraId="5A536450" w14:textId="77777777" w:rsidR="00D64269" w:rsidRPr="00B328C8" w:rsidRDefault="00D64269" w:rsidP="00D6426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C3C4A5F" w14:textId="77777777" w:rsidR="00D64269" w:rsidRDefault="00D64269" w:rsidP="00D64269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(прізвище. </w:t>
      </w:r>
      <w:proofErr w:type="spellStart"/>
      <w:r>
        <w:rPr>
          <w:rFonts w:ascii="Times New Roman" w:hAnsi="Times New Roman" w:cs="Times New Roman"/>
          <w:sz w:val="16"/>
          <w:szCs w:val="16"/>
        </w:rPr>
        <w:t>ім</w:t>
      </w:r>
      <w:proofErr w:type="spellEnd"/>
      <w:r w:rsidRPr="00713E0A"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 xml:space="preserve">я, по батькові особи, </w:t>
      </w:r>
    </w:p>
    <w:p w14:paraId="3FFDFB46" w14:textId="77777777" w:rsidR="00D64269" w:rsidRPr="00BD69FF" w:rsidRDefault="00D64269" w:rsidP="00D64269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D9D8154" w14:textId="77777777" w:rsidR="00D64269" w:rsidRPr="00D12489" w:rsidRDefault="00D64269" w:rsidP="00D64269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котра подає заяву</w:t>
      </w:r>
      <w:r w:rsidRPr="00C770FE">
        <w:rPr>
          <w:rFonts w:ascii="Times New Roman" w:hAnsi="Times New Roman" w:cs="Times New Roman"/>
          <w:sz w:val="16"/>
          <w:szCs w:val="16"/>
        </w:rPr>
        <w:t>)</w:t>
      </w:r>
    </w:p>
    <w:p w14:paraId="1825B3CE" w14:textId="77777777" w:rsidR="007B4358" w:rsidRDefault="007B4358" w:rsidP="007B4358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796FA54C" w14:textId="77777777" w:rsidR="007B4358" w:rsidRDefault="007B4358" w:rsidP="007B4358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4B254F0B" w14:textId="77777777" w:rsidR="007B4358" w:rsidRDefault="007B4358" w:rsidP="007B4358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7F074B">
        <w:rPr>
          <w:rFonts w:ascii="Times New Roman" w:hAnsi="Times New Roman" w:cs="Times New Roman"/>
          <w:b/>
          <w:sz w:val="27"/>
          <w:szCs w:val="27"/>
        </w:rPr>
        <w:t>про надання відпустки</w:t>
      </w:r>
    </w:p>
    <w:p w14:paraId="71562B57" w14:textId="77777777" w:rsidR="007B4358" w:rsidRPr="007F074B" w:rsidRDefault="007B4358" w:rsidP="007B4358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3CAB5F83" w14:textId="77777777" w:rsidR="0090035B" w:rsidRPr="007B26D0" w:rsidRDefault="0090035B" w:rsidP="0090035B">
      <w:pPr>
        <w:spacing w:after="0" w:line="240" w:lineRule="auto"/>
        <w:ind w:left="-567" w:right="141"/>
        <w:jc w:val="both"/>
        <w:rPr>
          <w:rFonts w:ascii="Times New Roman" w:hAnsi="Times New Roman" w:cs="Times New Roman"/>
          <w:sz w:val="26"/>
          <w:szCs w:val="26"/>
        </w:rPr>
      </w:pPr>
      <w:r w:rsidRPr="007B26D0">
        <w:rPr>
          <w:rFonts w:ascii="Times New Roman" w:hAnsi="Times New Roman" w:cs="Times New Roman"/>
          <w:sz w:val="26"/>
          <w:szCs w:val="26"/>
        </w:rPr>
        <w:t xml:space="preserve">Прошу надати мені </w:t>
      </w:r>
      <w:r w:rsidRPr="00A10547">
        <w:rPr>
          <w:rFonts w:ascii="Times New Roman" w:hAnsi="Times New Roman" w:cs="Times New Roman"/>
          <w:sz w:val="26"/>
          <w:szCs w:val="26"/>
        </w:rPr>
        <w:t>щорічну основну відпустку</w:t>
      </w:r>
      <w:r w:rsidRPr="007B26D0">
        <w:rPr>
          <w:rFonts w:ascii="Times New Roman" w:hAnsi="Times New Roman" w:cs="Times New Roman"/>
          <w:sz w:val="26"/>
          <w:szCs w:val="26"/>
        </w:rPr>
        <w:t xml:space="preserve"> з «___» _____ 202_</w:t>
      </w:r>
      <w:r w:rsidRPr="007B26D0">
        <w:rPr>
          <w:rFonts w:ascii="Times New Roman" w:hAnsi="Times New Roman" w:cs="Times New Roman"/>
          <w:sz w:val="26"/>
          <w:szCs w:val="26"/>
          <w:lang w:val="en-US"/>
        </w:rPr>
        <w:t> </w:t>
      </w:r>
      <w:r w:rsidRPr="007B26D0">
        <w:rPr>
          <w:rFonts w:ascii="Times New Roman" w:hAnsi="Times New Roman" w:cs="Times New Roman"/>
          <w:sz w:val="26"/>
          <w:szCs w:val="26"/>
        </w:rPr>
        <w:t>р. по «___» _____202_</w:t>
      </w:r>
      <w:r w:rsidRPr="007B26D0">
        <w:rPr>
          <w:rFonts w:ascii="Times New Roman" w:hAnsi="Times New Roman" w:cs="Times New Roman"/>
          <w:sz w:val="26"/>
          <w:szCs w:val="26"/>
          <w:lang w:val="en-US"/>
        </w:rPr>
        <w:t> </w:t>
      </w:r>
      <w:r w:rsidRPr="007B26D0">
        <w:rPr>
          <w:rFonts w:ascii="Times New Roman" w:hAnsi="Times New Roman" w:cs="Times New Roman"/>
          <w:sz w:val="26"/>
          <w:szCs w:val="26"/>
        </w:rPr>
        <w:t>р.</w:t>
      </w:r>
    </w:p>
    <w:p w14:paraId="157BF49E" w14:textId="77777777" w:rsidR="0090035B" w:rsidRPr="007B26D0" w:rsidRDefault="0090035B" w:rsidP="0090035B">
      <w:pPr>
        <w:spacing w:after="0" w:line="240" w:lineRule="auto"/>
        <w:ind w:left="4956" w:firstLine="6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</w:t>
      </w:r>
      <w:r w:rsidRPr="007B26D0">
        <w:rPr>
          <w:rFonts w:ascii="Times New Roman" w:hAnsi="Times New Roman" w:cs="Times New Roman"/>
          <w:sz w:val="20"/>
          <w:szCs w:val="20"/>
        </w:rPr>
        <w:t xml:space="preserve">(дата) </w:t>
      </w:r>
      <w:r w:rsidRPr="007B26D0">
        <w:rPr>
          <w:rFonts w:ascii="Times New Roman" w:hAnsi="Times New Roman" w:cs="Times New Roman"/>
          <w:sz w:val="20"/>
          <w:szCs w:val="20"/>
        </w:rPr>
        <w:tab/>
      </w:r>
      <w:r w:rsidRPr="007B26D0">
        <w:rPr>
          <w:rFonts w:ascii="Times New Roman" w:hAnsi="Times New Roman" w:cs="Times New Roman"/>
          <w:sz w:val="20"/>
          <w:szCs w:val="20"/>
        </w:rPr>
        <w:tab/>
      </w:r>
      <w:r w:rsidRPr="007B26D0">
        <w:rPr>
          <w:rFonts w:ascii="Times New Roman" w:hAnsi="Times New Roman" w:cs="Times New Roman"/>
          <w:sz w:val="20"/>
          <w:szCs w:val="20"/>
        </w:rPr>
        <w:tab/>
        <w:t xml:space="preserve">      (</w:t>
      </w:r>
      <w:proofErr w:type="spellStart"/>
      <w:r w:rsidRPr="007B26D0">
        <w:rPr>
          <w:rFonts w:ascii="Times New Roman" w:hAnsi="Times New Roman" w:cs="Times New Roman"/>
          <w:sz w:val="20"/>
          <w:szCs w:val="20"/>
        </w:rPr>
        <w:t>дата</w:t>
      </w:r>
      <w:proofErr w:type="spellEnd"/>
      <w:r w:rsidRPr="007B26D0">
        <w:rPr>
          <w:rFonts w:ascii="Times New Roman" w:hAnsi="Times New Roman" w:cs="Times New Roman"/>
          <w:sz w:val="20"/>
          <w:szCs w:val="20"/>
        </w:rPr>
        <w:t>)</w:t>
      </w:r>
    </w:p>
    <w:p w14:paraId="4F640493" w14:textId="77777777" w:rsidR="0090035B" w:rsidRDefault="0090035B" w:rsidP="0090035B">
      <w:pPr>
        <w:spacing w:after="0" w:line="240" w:lineRule="auto"/>
        <w:ind w:left="-567" w:right="141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7"/>
          <w:szCs w:val="27"/>
        </w:rPr>
        <w:t xml:space="preserve">та </w:t>
      </w:r>
      <w:r w:rsidRPr="007B26D0">
        <w:rPr>
          <w:rFonts w:ascii="Times New Roman" w:hAnsi="Times New Roman" w:cs="Times New Roman"/>
          <w:sz w:val="26"/>
          <w:szCs w:val="26"/>
        </w:rPr>
        <w:t>з «___» _____ 202_</w:t>
      </w:r>
      <w:r w:rsidRPr="007B26D0">
        <w:rPr>
          <w:rFonts w:ascii="Times New Roman" w:hAnsi="Times New Roman" w:cs="Times New Roman"/>
          <w:sz w:val="26"/>
          <w:szCs w:val="26"/>
          <w:lang w:val="en-US"/>
        </w:rPr>
        <w:t> </w:t>
      </w:r>
      <w:r w:rsidRPr="007B26D0">
        <w:rPr>
          <w:rFonts w:ascii="Times New Roman" w:hAnsi="Times New Roman" w:cs="Times New Roman"/>
          <w:sz w:val="26"/>
          <w:szCs w:val="26"/>
        </w:rPr>
        <w:t>р. по «___» _____202_</w:t>
      </w:r>
      <w:r w:rsidRPr="007B26D0">
        <w:rPr>
          <w:rFonts w:ascii="Times New Roman" w:hAnsi="Times New Roman" w:cs="Times New Roman"/>
          <w:sz w:val="26"/>
          <w:szCs w:val="26"/>
          <w:lang w:val="en-US"/>
        </w:rPr>
        <w:t> </w:t>
      </w:r>
      <w:r w:rsidRPr="007B26D0">
        <w:rPr>
          <w:rFonts w:ascii="Times New Roman" w:hAnsi="Times New Roman" w:cs="Times New Roman"/>
          <w:sz w:val="26"/>
          <w:szCs w:val="26"/>
        </w:rPr>
        <w:t>р.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7B26D0">
        <w:rPr>
          <w:rFonts w:ascii="Times New Roman" w:hAnsi="Times New Roman" w:cs="Times New Roman"/>
          <w:sz w:val="27"/>
          <w:szCs w:val="27"/>
        </w:rPr>
        <w:t>терміном на ____</w:t>
      </w:r>
      <w:r>
        <w:rPr>
          <w:rFonts w:ascii="Times New Roman" w:hAnsi="Times New Roman" w:cs="Times New Roman"/>
          <w:sz w:val="27"/>
          <w:szCs w:val="27"/>
        </w:rPr>
        <w:t>______</w:t>
      </w:r>
      <w:r w:rsidRPr="00D50FC6">
        <w:rPr>
          <w:rFonts w:ascii="Times New Roman" w:hAnsi="Times New Roman" w:cs="Times New Roman"/>
          <w:sz w:val="27"/>
          <w:szCs w:val="27"/>
        </w:rPr>
        <w:t xml:space="preserve"> </w:t>
      </w:r>
      <w:r w:rsidRPr="007B26D0">
        <w:rPr>
          <w:rFonts w:ascii="Times New Roman" w:hAnsi="Times New Roman" w:cs="Times New Roman"/>
          <w:sz w:val="27"/>
          <w:szCs w:val="27"/>
        </w:rPr>
        <w:t>календарних днів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7B26D0">
        <w:rPr>
          <w:rFonts w:ascii="Times New Roman" w:hAnsi="Times New Roman" w:cs="Times New Roman"/>
          <w:sz w:val="27"/>
          <w:szCs w:val="27"/>
        </w:rPr>
        <w:t xml:space="preserve">і </w:t>
      </w:r>
    </w:p>
    <w:p w14:paraId="4B105790" w14:textId="77777777" w:rsidR="0090035B" w:rsidRPr="00D50FC6" w:rsidRDefault="0090035B" w:rsidP="0090035B">
      <w:pPr>
        <w:spacing w:after="0" w:line="240" w:lineRule="auto"/>
        <w:ind w:left="-567" w:right="141" w:firstLine="1275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0"/>
          <w:szCs w:val="20"/>
        </w:rPr>
        <w:t xml:space="preserve">(дата)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7B26D0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7B26D0">
        <w:rPr>
          <w:rFonts w:ascii="Times New Roman" w:hAnsi="Times New Roman" w:cs="Times New Roman"/>
          <w:sz w:val="20"/>
          <w:szCs w:val="20"/>
        </w:rPr>
        <w:t>дата</w:t>
      </w:r>
      <w:proofErr w:type="spellEnd"/>
      <w:r w:rsidRPr="007B26D0">
        <w:rPr>
          <w:rFonts w:ascii="Times New Roman" w:hAnsi="Times New Roman" w:cs="Times New Roman"/>
          <w:sz w:val="20"/>
          <w:szCs w:val="20"/>
        </w:rPr>
        <w:t>)</w:t>
      </w:r>
    </w:p>
    <w:p w14:paraId="4CFC1930" w14:textId="77777777" w:rsidR="0090035B" w:rsidRPr="007B26D0" w:rsidRDefault="0090035B" w:rsidP="0090035B">
      <w:pPr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  <w:r w:rsidRPr="00A10547">
        <w:rPr>
          <w:rFonts w:ascii="Times New Roman" w:hAnsi="Times New Roman" w:cs="Times New Roman"/>
          <w:sz w:val="27"/>
          <w:szCs w:val="27"/>
        </w:rPr>
        <w:t>додаткову відпустку</w:t>
      </w:r>
      <w:r>
        <w:rPr>
          <w:rFonts w:ascii="Times New Roman" w:hAnsi="Times New Roman" w:cs="Times New Roman"/>
          <w:sz w:val="27"/>
          <w:szCs w:val="27"/>
        </w:rPr>
        <w:t xml:space="preserve"> _____________________</w:t>
      </w:r>
      <w:r w:rsidRPr="007B26D0">
        <w:rPr>
          <w:rFonts w:ascii="Times New Roman" w:hAnsi="Times New Roman" w:cs="Times New Roman"/>
          <w:sz w:val="27"/>
          <w:szCs w:val="27"/>
        </w:rPr>
        <w:t>з «</w:t>
      </w:r>
      <w:r w:rsidRPr="007B26D0">
        <w:rPr>
          <w:rFonts w:ascii="Times New Roman" w:hAnsi="Times New Roman" w:cs="Times New Roman"/>
          <w:color w:val="000000" w:themeColor="text1"/>
          <w:sz w:val="27"/>
          <w:szCs w:val="27"/>
        </w:rPr>
        <w:t>___</w:t>
      </w:r>
      <w:r w:rsidRPr="007B26D0">
        <w:rPr>
          <w:rFonts w:ascii="Times New Roman" w:hAnsi="Times New Roman" w:cs="Times New Roman"/>
          <w:sz w:val="27"/>
          <w:szCs w:val="27"/>
        </w:rPr>
        <w:t>» _____ 202_</w:t>
      </w:r>
      <w:r w:rsidRPr="007B26D0">
        <w:rPr>
          <w:rFonts w:ascii="Times New Roman" w:hAnsi="Times New Roman" w:cs="Times New Roman"/>
          <w:sz w:val="27"/>
          <w:szCs w:val="27"/>
          <w:lang w:val="en-US"/>
        </w:rPr>
        <w:t> </w:t>
      </w:r>
      <w:r w:rsidRPr="007B26D0">
        <w:rPr>
          <w:rFonts w:ascii="Times New Roman" w:hAnsi="Times New Roman" w:cs="Times New Roman"/>
          <w:sz w:val="27"/>
          <w:szCs w:val="27"/>
        </w:rPr>
        <w:t>р. по «</w:t>
      </w:r>
      <w:r w:rsidRPr="007B26D0">
        <w:rPr>
          <w:rFonts w:ascii="Times New Roman" w:hAnsi="Times New Roman" w:cs="Times New Roman"/>
          <w:b/>
          <w:sz w:val="27"/>
          <w:szCs w:val="27"/>
        </w:rPr>
        <w:t>___</w:t>
      </w:r>
      <w:r w:rsidRPr="007B26D0">
        <w:rPr>
          <w:rFonts w:ascii="Times New Roman" w:hAnsi="Times New Roman" w:cs="Times New Roman"/>
          <w:sz w:val="27"/>
          <w:szCs w:val="27"/>
        </w:rPr>
        <w:t>»_____202_</w:t>
      </w:r>
      <w:r w:rsidRPr="007B26D0">
        <w:rPr>
          <w:rFonts w:ascii="Times New Roman" w:hAnsi="Times New Roman" w:cs="Times New Roman"/>
          <w:sz w:val="27"/>
          <w:szCs w:val="27"/>
          <w:lang w:val="en-US"/>
        </w:rPr>
        <w:t> </w:t>
      </w:r>
      <w:r w:rsidRPr="007B26D0">
        <w:rPr>
          <w:rFonts w:ascii="Times New Roman" w:hAnsi="Times New Roman" w:cs="Times New Roman"/>
          <w:sz w:val="27"/>
          <w:szCs w:val="27"/>
        </w:rPr>
        <w:t>р.</w:t>
      </w:r>
    </w:p>
    <w:p w14:paraId="7E5F1329" w14:textId="77777777" w:rsidR="0090035B" w:rsidRDefault="0090035B" w:rsidP="0090035B">
      <w:pPr>
        <w:spacing w:after="0" w:line="240" w:lineRule="auto"/>
        <w:ind w:left="708" w:firstLine="708"/>
        <w:jc w:val="both"/>
        <w:rPr>
          <w:rFonts w:ascii="Times New Roman" w:hAnsi="Times New Roman" w:cs="Times New Roman"/>
          <w:sz w:val="20"/>
          <w:szCs w:val="20"/>
        </w:rPr>
      </w:pPr>
      <w:r w:rsidRPr="007B26D0">
        <w:rPr>
          <w:rFonts w:ascii="Times New Roman" w:hAnsi="Times New Roman" w:cs="Times New Roman"/>
          <w:sz w:val="20"/>
          <w:szCs w:val="20"/>
        </w:rPr>
        <w:t xml:space="preserve"> (тип відпустки)   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7B26D0">
        <w:rPr>
          <w:rFonts w:ascii="Times New Roman" w:hAnsi="Times New Roman" w:cs="Times New Roman"/>
          <w:sz w:val="20"/>
          <w:szCs w:val="20"/>
        </w:rPr>
        <w:t xml:space="preserve">  </w:t>
      </w:r>
      <w:r>
        <w:rPr>
          <w:rFonts w:ascii="Times New Roman" w:hAnsi="Times New Roman" w:cs="Times New Roman"/>
          <w:sz w:val="20"/>
          <w:szCs w:val="20"/>
        </w:rPr>
        <w:t xml:space="preserve">    (дата)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         </w:t>
      </w:r>
      <w:r w:rsidRPr="007B26D0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7B26D0">
        <w:rPr>
          <w:rFonts w:ascii="Times New Roman" w:hAnsi="Times New Roman" w:cs="Times New Roman"/>
          <w:sz w:val="20"/>
          <w:szCs w:val="20"/>
        </w:rPr>
        <w:t>дата</w:t>
      </w:r>
      <w:proofErr w:type="spellEnd"/>
      <w:r w:rsidRPr="007B26D0">
        <w:rPr>
          <w:rFonts w:ascii="Times New Roman" w:hAnsi="Times New Roman" w:cs="Times New Roman"/>
          <w:sz w:val="20"/>
          <w:szCs w:val="20"/>
        </w:rPr>
        <w:t>)</w:t>
      </w:r>
    </w:p>
    <w:p w14:paraId="206F0C19" w14:textId="77777777" w:rsidR="0090035B" w:rsidRPr="007B26D0" w:rsidRDefault="0090035B" w:rsidP="0090035B">
      <w:pPr>
        <w:spacing w:after="0" w:line="240" w:lineRule="auto"/>
        <w:ind w:left="708" w:firstLine="708"/>
        <w:jc w:val="both"/>
        <w:rPr>
          <w:rFonts w:ascii="Times New Roman" w:hAnsi="Times New Roman" w:cs="Times New Roman"/>
          <w:sz w:val="20"/>
          <w:szCs w:val="20"/>
        </w:rPr>
      </w:pPr>
    </w:p>
    <w:p w14:paraId="5F2FECD4" w14:textId="77777777" w:rsidR="0090035B" w:rsidRPr="007B26D0" w:rsidRDefault="0090035B" w:rsidP="0090035B">
      <w:pPr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  <w:r w:rsidRPr="007B26D0">
        <w:rPr>
          <w:rFonts w:ascii="Times New Roman" w:hAnsi="Times New Roman" w:cs="Times New Roman"/>
          <w:sz w:val="27"/>
          <w:szCs w:val="27"/>
        </w:rPr>
        <w:t>Разом __________ календарних днів.</w:t>
      </w:r>
    </w:p>
    <w:p w14:paraId="4C9D615F" w14:textId="77777777" w:rsidR="0090035B" w:rsidRPr="007B26D0" w:rsidRDefault="0090035B" w:rsidP="0090035B">
      <w:pPr>
        <w:spacing w:after="0" w:line="240" w:lineRule="auto"/>
        <w:ind w:left="-567"/>
        <w:jc w:val="both"/>
        <w:rPr>
          <w:rFonts w:ascii="Times New Roman" w:hAnsi="Times New Roman" w:cs="Times New Roman"/>
          <w:sz w:val="20"/>
          <w:szCs w:val="20"/>
        </w:rPr>
      </w:pPr>
      <w:r w:rsidRPr="007B26D0">
        <w:rPr>
          <w:rFonts w:ascii="Times New Roman" w:hAnsi="Times New Roman" w:cs="Times New Roman"/>
          <w:sz w:val="20"/>
          <w:szCs w:val="20"/>
        </w:rPr>
        <w:t xml:space="preserve">      </w:t>
      </w:r>
      <w:r>
        <w:rPr>
          <w:rFonts w:ascii="Times New Roman" w:hAnsi="Times New Roman" w:cs="Times New Roman"/>
          <w:sz w:val="20"/>
          <w:szCs w:val="20"/>
        </w:rPr>
        <w:t xml:space="preserve">    (дата)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         </w:t>
      </w:r>
      <w:r w:rsidRPr="007B26D0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7B26D0">
        <w:rPr>
          <w:rFonts w:ascii="Times New Roman" w:hAnsi="Times New Roman" w:cs="Times New Roman"/>
          <w:sz w:val="20"/>
          <w:szCs w:val="20"/>
        </w:rPr>
        <w:t>дата</w:t>
      </w:r>
      <w:proofErr w:type="spellEnd"/>
      <w:r w:rsidRPr="007B26D0">
        <w:rPr>
          <w:rFonts w:ascii="Times New Roman" w:hAnsi="Times New Roman" w:cs="Times New Roman"/>
          <w:sz w:val="20"/>
          <w:szCs w:val="20"/>
        </w:rPr>
        <w:t>)</w:t>
      </w:r>
    </w:p>
    <w:p w14:paraId="35FDBC9C" w14:textId="77777777" w:rsidR="007B4358" w:rsidRPr="007B26D0" w:rsidRDefault="007B4358" w:rsidP="007B4358">
      <w:pPr>
        <w:ind w:right="708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bookmarkStart w:id="0" w:name="_GoBack"/>
      <w:bookmarkEnd w:id="0"/>
    </w:p>
    <w:p w14:paraId="62398C0E" w14:textId="77777777" w:rsidR="007B4358" w:rsidRPr="00FA207E" w:rsidRDefault="007B4358" w:rsidP="007B4358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.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4BED7B1" w14:textId="77777777" w:rsidR="007B4358" w:rsidRPr="00B328C8" w:rsidRDefault="007B4358" w:rsidP="007B4358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38657CA4" w14:textId="77777777" w:rsidR="007B4358" w:rsidRPr="005E4014" w:rsidRDefault="007B4358" w:rsidP="007B4358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286B632A" w14:textId="77777777" w:rsidR="007B4358" w:rsidRPr="00B328C8" w:rsidRDefault="007B4358" w:rsidP="007B4358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3AC815F4" w14:textId="77777777" w:rsidR="007B4358" w:rsidRDefault="007B4358" w:rsidP="007B435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28FF075C" w14:textId="77777777" w:rsidR="007B4358" w:rsidRPr="007300DD" w:rsidRDefault="007B4358" w:rsidP="007B435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ACA2678" w14:textId="77777777" w:rsidR="007B4358" w:rsidRPr="006E5108" w:rsidRDefault="007B4358" w:rsidP="007B435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426A57CF" w14:textId="5396EE93" w:rsidR="007B4358" w:rsidRPr="00EF6B85" w:rsidRDefault="007B4358" w:rsidP="007B435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04B765A9" w14:textId="77777777" w:rsidR="007B4358" w:rsidRDefault="007B4358" w:rsidP="007B435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0AC3C67C" w14:textId="77777777" w:rsidR="007B4358" w:rsidRDefault="007B4358" w:rsidP="007B435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13A23E78" w14:textId="77777777" w:rsidR="007B4358" w:rsidRDefault="007B4358" w:rsidP="007B4358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524336A4" w14:textId="77777777" w:rsidR="007B4358" w:rsidRDefault="007B4358" w:rsidP="007B435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7794227E" w14:textId="77777777" w:rsidR="007B4358" w:rsidRDefault="007B4358" w:rsidP="007B435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08FC31B7" w14:textId="77777777" w:rsidR="007B4358" w:rsidRDefault="007B4358" w:rsidP="007B4358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4E0BE95C" w14:textId="77777777" w:rsidR="007B4358" w:rsidRDefault="007B4358" w:rsidP="007B4358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3A044AE2" w14:textId="77777777" w:rsidR="007B4358" w:rsidRPr="007D2F42" w:rsidRDefault="007B4358" w:rsidP="007B4358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51B99F7C" w14:textId="77777777" w:rsidR="007B4358" w:rsidRDefault="007B4358" w:rsidP="007B435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9283AA7" w14:textId="77777777" w:rsidR="007B4358" w:rsidRDefault="007B4358" w:rsidP="007B435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775EF401" w14:textId="77777777" w:rsidR="007B4358" w:rsidRDefault="007B4358" w:rsidP="007B435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10C3B451" w14:textId="77777777" w:rsidR="007B4358" w:rsidRDefault="007B4358" w:rsidP="007B435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3EE934E8" w14:textId="77777777" w:rsidR="007B4358" w:rsidRDefault="007B4358" w:rsidP="007B435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139F8BF0" w14:textId="77777777" w:rsidR="007B4358" w:rsidRDefault="007B4358" w:rsidP="007B435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6AC83FFD" w14:textId="77777777" w:rsidR="007B4358" w:rsidRDefault="007B4358" w:rsidP="007B435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1F4BC9E5" w14:textId="77777777" w:rsidR="007B4358" w:rsidRDefault="007B4358" w:rsidP="007B435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398D08C5" w14:textId="77777777" w:rsidR="007B4358" w:rsidRDefault="007B4358" w:rsidP="007B435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72963858" w14:textId="77777777" w:rsidR="007B4358" w:rsidRDefault="007B4358" w:rsidP="007B4358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p w14:paraId="6E771F45" w14:textId="733A218B" w:rsidR="00D64269" w:rsidRPr="009578F1" w:rsidRDefault="00D64269" w:rsidP="007B4358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sectPr w:rsidR="00D64269" w:rsidRPr="009578F1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867C25" w14:textId="77777777" w:rsidR="00CC7D41" w:rsidRDefault="00CC7D41" w:rsidP="00C770FE">
      <w:pPr>
        <w:spacing w:after="0" w:line="240" w:lineRule="auto"/>
      </w:pPr>
      <w:r>
        <w:separator/>
      </w:r>
    </w:p>
  </w:endnote>
  <w:endnote w:type="continuationSeparator" w:id="0">
    <w:p w14:paraId="43F32850" w14:textId="77777777" w:rsidR="00CC7D41" w:rsidRDefault="00CC7D41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317E4A" w14:textId="77777777" w:rsidR="00CC7D41" w:rsidRDefault="00CC7D41" w:rsidP="00C770FE">
      <w:pPr>
        <w:spacing w:after="0" w:line="240" w:lineRule="auto"/>
      </w:pPr>
      <w:r>
        <w:separator/>
      </w:r>
    </w:p>
  </w:footnote>
  <w:footnote w:type="continuationSeparator" w:id="0">
    <w:p w14:paraId="5D84900C" w14:textId="77777777" w:rsidR="00CC7D41" w:rsidRDefault="00CC7D41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25F7E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946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55264"/>
    <w:rsid w:val="00362B0C"/>
    <w:rsid w:val="00364A5D"/>
    <w:rsid w:val="00366127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93F40"/>
    <w:rsid w:val="0069772F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B4358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0035B"/>
    <w:rsid w:val="00917BA3"/>
    <w:rsid w:val="009275BC"/>
    <w:rsid w:val="00937214"/>
    <w:rsid w:val="00950C6B"/>
    <w:rsid w:val="009578F1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1957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C7D41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DE4667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260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03D0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64269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64269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6EE7DD-BA73-4309-89E9-646384E27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4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LNU7</cp:lastModifiedBy>
  <cp:revision>13</cp:revision>
  <cp:lastPrinted>2022-01-10T17:52:00Z</cp:lastPrinted>
  <dcterms:created xsi:type="dcterms:W3CDTF">2021-12-21T20:23:00Z</dcterms:created>
  <dcterms:modified xsi:type="dcterms:W3CDTF">2022-01-11T13:58:00Z</dcterms:modified>
</cp:coreProperties>
</file>